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77777777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uni.org/Contests/</w:t>
        </w:r>
        <w:r w:rsidR="005C23AC">
          <w:rPr>
            <w:rStyle w:val="Hyperlink"/>
          </w:rPr>
          <w:t>1</w:t>
        </w:r>
        <w:r w:rsidR="005C23AC">
          <w:rPr>
            <w:rStyle w:val="Hyperlink"/>
          </w:rPr>
          <w:t>8</w:t>
        </w:r>
        <w:r w:rsidR="005C23AC">
          <w:rPr>
            <w:rStyle w:val="Hyperlink"/>
          </w:rPr>
          <w:t>39</w:t>
        </w:r>
      </w:hyperlink>
      <w:r w:rsidR="007A7A18" w:rsidRPr="006F7298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7D1F72" w:rsidRDefault="006D6B4A" w:rsidP="007F675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62F6803A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resulted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N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N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2C9FAD74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E04245" w:rsidRPr="00E04245">
        <w:rPr>
          <w:rFonts w:cstheme="minorBidi"/>
        </w:rPr>
        <w:t>at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39375BFE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8CCCBB" w14:textId="77777777" w:rsidR="00BB4321" w:rsidRDefault="00BB4321" w:rsidP="008068A2">
      <w:pPr>
        <w:spacing w:after="0" w:line="240" w:lineRule="auto"/>
      </w:pPr>
      <w:r>
        <w:separator/>
      </w:r>
    </w:p>
  </w:endnote>
  <w:endnote w:type="continuationSeparator" w:id="0">
    <w:p w14:paraId="01D4CF1A" w14:textId="77777777" w:rsidR="00BB4321" w:rsidRDefault="00BB43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C8C6B" w14:textId="77777777" w:rsidR="00BB4321" w:rsidRDefault="00BB4321" w:rsidP="008068A2">
      <w:pPr>
        <w:spacing w:after="0" w:line="240" w:lineRule="auto"/>
      </w:pPr>
      <w:r>
        <w:separator/>
      </w:r>
    </w:p>
  </w:footnote>
  <w:footnote w:type="continuationSeparator" w:id="0">
    <w:p w14:paraId="355B129E" w14:textId="77777777" w:rsidR="00BB4321" w:rsidRDefault="00BB43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559CB"/>
    <w:rsid w:val="004659EF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021"/>
    <w:rsid w:val="00861625"/>
    <w:rsid w:val="008617B5"/>
    <w:rsid w:val="00870828"/>
    <w:rsid w:val="0088080B"/>
    <w:rsid w:val="008B07D7"/>
    <w:rsid w:val="008B557F"/>
    <w:rsid w:val="008C2344"/>
    <w:rsid w:val="008C2B83"/>
    <w:rsid w:val="008C3A78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5D4"/>
    <w:rsid w:val="00FC0D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6</TotalTime>
  <Pages>6</Pages>
  <Words>1490</Words>
  <Characters>849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9</cp:revision>
  <cp:lastPrinted>2015-10-26T22:35:00Z</cp:lastPrinted>
  <dcterms:created xsi:type="dcterms:W3CDTF">2019-11-12T12:29:00Z</dcterms:created>
  <dcterms:modified xsi:type="dcterms:W3CDTF">2022-05-11T07:59:00Z</dcterms:modified>
  <cp:category>python; computer programming;programming;software development;software engineering</cp:category>
</cp:coreProperties>
</file>